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Johannesburg</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outh African Astronomical Observatory (SAAO)</w:t>
      </w:r>
      <w:r>
        <w:br/>
      </w:r>
      <w:r>
        <w:t xml:space="preserve">Cape Town, South Africa</w:t>
      </w:r>
    </w:p>
    <w:bookmarkStart w:id="20" w:name="X183c309ddbe19a430a85eca97e22434fd6d2da4"/>
    <w:p>
      <w:pPr>
        <w:pStyle w:val="Heading2"/>
      </w:pPr>
      <w:r>
        <w:t xml:space="preserve">Subject: Internship Application Letter for Astronomer Position at SAAO Johannesburg Facility</w:t>
      </w:r>
    </w:p>
    <w:p>
      <w:pPr>
        <w:pStyle w:val="FirstParagraph"/>
      </w:pPr>
      <w:r>
        <w:t xml:space="preserve">Dear Hiring Committee,</w:t>
      </w:r>
    </w:p>
    <w:p>
      <w:pPr>
        <w:pStyle w:val="BodyText"/>
      </w:pPr>
      <w:r>
        <w:t xml:space="preserve">It is with profound enthusiasm and a deep-seated passion for unraveling the cosmos that I submit my application for the Astronomer Internship Position within your esteemed organization, specifically targeting opportunities aligned with South Africa's premier astronomical research infrastructure in Johannesburg. As an emerging scholar deeply committed to advancing astronomical science, I am eager to contribute my academic rigor, technical skills, and unwavering curiosity to the dynamic research environment fostered by South African institutions operating at the forefront of global astronomy.</w:t>
      </w:r>
    </w:p>
    <w:p>
      <w:pPr>
        <w:pStyle w:val="BodyText"/>
      </w:pPr>
      <w:r>
        <w:t xml:space="preserve">My academic journey has been meticulously structured around celestial mechanics and observational astrophysics, culminating in a Bachelor of Science in Physics with Honors from the University of the Witwatersrand (Wits) in Johannesburg. During my undergraduate studies, I immersed myself not only in theoretical frameworks but also actively engaged with Johannesburg’s unique astronomical ecosystem. I participated in Wits’ Astronomy Group research sessions focused on stellar evolution and contributed to a student-led project analyzing light curves of variable stars using data from the Southern African Large Telescope (SALT), which is strategically positioned just outside Sutherland but serves as a critical national resource for Johannesburg-based researchers. This experience solidified my understanding that South Africa, particularly Johannesburg as its scientific hub, provides an unparalleled environment where academic institutions and world-class observatories converge to drive transformative discoveries.</w:t>
      </w:r>
    </w:p>
    <w:p>
      <w:pPr>
        <w:pStyle w:val="BodyText"/>
      </w:pPr>
      <w:r>
        <w:t xml:space="preserve">What truly ignites my dedication is the exceptional trajectory of astronomy in South Africa – a field where our nation has transitioned from observer to leader. The Square Kilometre Array (SKA) project, with its core infrastructure in the Karoo and significant computational and analytical support centers operating through Johannesburg-based institutions like the National Research Foundation (NRF), exemplifies this shift. I am keenly aware that Johannesburg serves as a vital nexus for this ambition: it hosts the SKA South Africa headquarters, fosters collaborations between universities like Wits, University of Johannesburg (UJ), and Tshwane University of Technology (TUT) through joint astronomy initiatives, and provides access to high-performance computing resources essential for processing data from MeerKAT – a revolutionary radio telescope array situated near Kimberley but managed by teams with strong Johannesburg affiliations. This concentration of expertise within South Africa Johannesburg makes it the ideal launchpad for my aspirations as an Astronomer.</w:t>
      </w:r>
    </w:p>
    <w:p>
      <w:pPr>
        <w:pStyle w:val="BodyText"/>
      </w:pPr>
      <w:r>
        <w:t xml:space="preserve">My technical proficiency aligns precisely with the demands of modern astronomical research in this region. I possess advanced skills in Python (with libraries like Astropy, NumPy, and Matplotlib), data analysis techniques using FITS files, and experience with telescope control systems through my work on the Wits student observatory. I also completed a summer internship at the Johannesburg-based computational astronomy startup 'SkySight Analytics', where I developed algorithms for automated detection of transient celestial events in large datasets – a skill directly relevant to projects utilizing data from facilities like MeerKAT and SALT, which generate vast volumes of information requiring sophisticated processing. Furthermore, my fluency in English and foundational knowledge of Afrikaans demonstrate my commitment to engaging effectively within South Africa's diverse scientific community.</w:t>
      </w:r>
    </w:p>
    <w:p>
      <w:pPr>
        <w:pStyle w:val="BodyText"/>
      </w:pPr>
      <w:r>
        <w:t xml:space="preserve">My motivation extends beyond technical skills. I am deeply inspired by the vision articulated by South Africa's astronomy community: leveraging our nation’s clear skies, strategic location in the Southern Hemisphere, and growing infrastructure to empower global scientific collaboration while fostering local talent. The opportunity to contribute meaningfully within Johannesburg is particularly compelling because it allows me to support a region where astronomy has become a powerful catalyst for STEM education and economic development. Initiatives like the SA Radio Astronomy Observatory (SARAO) outreach programs in Johannesburg schools, which I have volunteered with as part of my university’s science communication club, illustrate how astronomical research directly benefits communities. I am eager to not only learn from leading researchers but also actively participate in such initiatives, helping to nurture the next generation of South African scientists right here in Johannesburg.</w:t>
      </w:r>
    </w:p>
    <w:p>
      <w:pPr>
        <w:pStyle w:val="BodyText"/>
      </w:pPr>
      <w:r>
        <w:t xml:space="preserve">South Africa Johannesburg represents more than just a location; it embodies a convergence point for international collaboration and national scientific ambition. The SAAO’s presence across the nation, coupled with the collaborative spirit thriving within Johannesburg’s academic corridors, creates a uniquely fertile ground for an intern to gain both foundational experience and meaningful exposure to cutting-edge projects. I am particularly drawn to the prospect of supporting research groups at SAAO facilities that collaborate closely with Johannesburg-based institutions on topics like transient phenomena monitoring or galaxy cluster dynamics – areas where my background and skills can be immediately applied.</w:t>
      </w:r>
    </w:p>
    <w:p>
      <w:pPr>
        <w:pStyle w:val="BodyText"/>
      </w:pPr>
      <w:r>
        <w:t xml:space="preserve">I have attached my CV, academic transcripts, and a letter of recommendation from Dr. Thandiwe Molefe, Senior Lecturer in Astrophysics at Wits University, who supervised my undergraduate research project on variable stars. I am confident that my dedication to precision in data analysis, eagerness to learn from South Africa’s leading astronomers within the Johannesburg ecosystem, and commitment to contributing positively to our shared scientific goals make me an ideal candidate for this Astronomer Internship. I am deeply motivated by the opportunity to advance both my own capabilities as a future professional Astronomer and support South Africa's pivotal role in global astronomy through work conducted right here in Johannesburg.</w:t>
      </w:r>
    </w:p>
    <w:p>
      <w:pPr>
        <w:pStyle w:val="BodyText"/>
      </w:pPr>
      <w:r>
        <w:t xml:space="preserve">Thank you for considering my application. I am eager to discuss how my skills and enthusiasm align with the objectives of your internship program. I am available for an interview at your earliest convenience and can be reached via email or phone at any tim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Johannesburg</dc:title>
  <dc:creator/>
  <dc:language>en</dc:language>
  <cp:keywords/>
  <dcterms:created xsi:type="dcterms:W3CDTF">2025-12-10T01:56:21Z</dcterms:created>
  <dcterms:modified xsi:type="dcterms:W3CDTF">2025-12-10T01:56:21Z</dcterms:modified>
</cp:coreProperties>
</file>

<file path=docProps/custom.xml><?xml version="1.0" encoding="utf-8"?>
<Properties xmlns="http://schemas.openxmlformats.org/officeDocument/2006/custom-properties" xmlns:vt="http://schemas.openxmlformats.org/officeDocument/2006/docPropsVTypes"/>
</file>